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4.jpg" ContentType="image/jpeg"/>
  <Override PartName="/word/media/rId2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39abb09f1715cd7fdc235e9377466550e1e4a86"/>
    <w:p>
      <w:pPr>
        <w:pStyle w:val="Heading1"/>
      </w:pPr>
      <w:r>
        <w:t xml:space="preserve">Title: Fuzzy de-duplication of leads and contacts</w:t>
      </w:r>
    </w:p>
    <w:bookmarkStart w:id="20" w:name="X263e1c6d93b71a589e6ec14c1c609ad7efd2de7"/>
    <w:p>
      <w:pPr>
        <w:pStyle w:val="Heading3"/>
      </w:pPr>
      <w:r>
        <w:t xml:space="preserve">Feature</w:t>
      </w:r>
    </w:p>
    <w:p>
      <w:pPr>
        <w:pStyle w:val="FirstParagraph"/>
      </w:pPr>
      <w:r>
        <w:t xml:space="preserve">Build scalable framework which can identify duplicates in spite of spelling mistakes, abbreviations, fields mismatch, phonetic similarity, etc.</w:t>
      </w:r>
      <w:r>
        <w:t xml:space="preserve"> </w:t>
      </w:r>
    </w:p>
    <w:bookmarkEnd w:id="20"/>
    <w:bookmarkStart w:id="24" w:name="Xdc2c2bf905ff26e2157ca4394b57fdb2dab2f7e"/>
    <w:p>
      <w:pPr>
        <w:pStyle w:val="Heading3"/>
      </w:pPr>
      <w:r>
        <w:rPr>
          <w:b/>
          <w:bCs/>
        </w:rPr>
        <w:t xml:space="preserve">Team</w:t>
      </w:r>
    </w:p>
    <w:tbl>
      <w:tblPr>
        <w:tblStyle w:val="Table"/>
        <w:tblW w:type="pct" w:w="3093"/>
        <w:tblLayout w:type="fixed"/>
        <w:tblLook w:firstRow="0" w:lastRow="0" w:firstColumn="0" w:lastColumn="0" w:noHBand="0" w:noVBand="0" w:val="0000"/>
      </w:tblPr>
      <w:tblGrid>
        <w:gridCol w:w="2610"/>
        <w:gridCol w:w="2287"/>
      </w:tblGrid>
      <w:tr>
        <w:tc>
          <w:tcPr/>
          <w:p>
            <w:pPr>
              <w:pStyle w:val="Compact"/>
              <w:jc w:val="left"/>
            </w:pPr>
            <w:r>
              <w:t xml:space="preserve">Team memb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harat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 - Enginee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ivat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 - Data Sci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v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 -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j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engin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 le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hav,</w:t>
            </w:r>
            <w:r>
              <w:t xml:space="preserve"> </w:t>
            </w: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t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ti, Srivats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Timeline</w:t>
      </w:r>
    </w:p>
    <w:p>
      <w:pPr>
        <w:pStyle w:val="BodyText"/>
      </w:pPr>
      <w:r>
        <w:drawing>
          <wp:inline>
            <wp:extent cx="5198218" cy="23812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218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24"/>
    <w:bookmarkStart w:id="25" w:name="X1f217d865964a47a30f7ce1f91c30f9a5f0b61b"/>
    <w:p>
      <w:pPr>
        <w:pStyle w:val="Heading3"/>
      </w:pPr>
      <w:r>
        <w:rPr>
          <w:b/>
          <w:bCs/>
        </w:rPr>
        <w:t xml:space="preserve">Success Metric to be measured</w: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89"/>
        <w:gridCol w:w="1670"/>
        <w:gridCol w:w="2260"/>
      </w:tblGrid>
      <w:tr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 ba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ddy ba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tic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 mis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ing mist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m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rt ran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e string match 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Measure number of merges done currently vs Freddy based system </w:t>
      </w:r>
    </w:p>
    <w:bookmarkEnd w:id="25"/>
    <w:bookmarkStart w:id="26" w:name="Xd1832c5d35d0f59f22cfbf9dae09a700d94d510"/>
    <w:p>
      <w:pPr>
        <w:pStyle w:val="Heading3"/>
      </w:pPr>
      <w:r>
        <w:rPr>
          <w:b/>
          <w:bCs/>
        </w:rPr>
        <w:t xml:space="preserve">Demo</w:t>
      </w:r>
    </w:p>
    <w:bookmarkEnd w:id="26"/>
    <w:bookmarkStart w:id="27" w:name="Fuzzydeduplicationofleadsandcontacts-"/>
    <w:p>
      <w:pPr>
        <w:pStyle w:val="Heading3"/>
      </w:pPr>
      <w:r>
        <w:br/>
      </w:r>
    </w:p>
    <w:bookmarkEnd w:id="27"/>
    <w:bookmarkStart w:id="28" w:name="Xb125d82b3fb7507994c6e7362492efe2533eb7e"/>
    <w:p>
      <w:pPr>
        <w:pStyle w:val="Heading3"/>
      </w:pPr>
      <w:r>
        <w:rPr>
          <w:b/>
          <w:bCs/>
        </w:rPr>
        <w:t xml:space="preserve">Model Metr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69"/>
        <w:gridCol w:w="602"/>
        <w:gridCol w:w="1010"/>
        <w:gridCol w:w="806"/>
        <w:gridCol w:w="1071"/>
        <w:gridCol w:w="530"/>
        <w:gridCol w:w="1439"/>
        <w:gridCol w:w="1490"/>
      </w:tblGrid>
      <w:tr>
        <w:tc>
          <w:tcPr/>
          <w:p>
            <w:pPr>
              <w:pStyle w:val="Compact"/>
              <w:jc w:val="left"/>
            </w:pPr>
            <w:r>
              <w:t xml:space="preserve">Test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s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True Positive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alse Positiv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est set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est set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 fea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bookmarkEnd w:id="28"/>
    <w:bookmarkStart w:id="29" w:name="Fuzzydeduplicationofleadsandcontacts-.1"/>
    <w:p>
      <w:pPr>
        <w:pStyle w:val="Heading3"/>
      </w:pPr>
      <w:r>
        <w:br/>
      </w:r>
    </w:p>
    <w:bookmarkEnd w:id="29"/>
    <w:bookmarkStart w:id="30" w:name="X26990a92b9009f2757bade9d9daf40858d14cc1"/>
    <w:p>
      <w:pPr>
        <w:pStyle w:val="Heading3"/>
      </w:pPr>
      <w:r>
        <w:rPr>
          <w:b/>
          <w:bCs/>
        </w:rPr>
        <w:t xml:space="preserve">Architecture</w:t>
      </w:r>
    </w:p>
    <w:bookmarkEnd w:id="30"/>
    <w:bookmarkStart w:id="37" w:name="Fuzzydeduplicationofleadsandcontacts-.2"/>
    <w:p>
      <w:pPr>
        <w:pStyle w:val="Heading3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jpeg;base64,/9j/4AAQSkZJRgABAgAAAQABAAD/2wBDAAgGBgcGBQgHBwcJCQgKDBQNDAsLDBkSEw8UHRofHh0aHBwgJC4nICIsIxwcKDcpLDAxNDQ0Hyc5PTgyPC4zNDL/2wBDAQkJCQwLDBgNDRgyIRwhMjIyMjIyMjIyMjIyMjIyMjIyMjIyMjIyMjIyMjIyMjIyMjIyMjIyMjIyMjIyMjIyMjL/wAARCALQA8A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P8AhO/B/wD0Neh/+DGH/wCKroKKAOf/AOE78H/9DXof/gxh/wDiqw/CfjTwrbaPcRz+JdGic6nfuFe/iUlWu5WU8t0KkEHuDXeVz/hDjTb9e66rffrcSH+tAB/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Vh2vjTwqvjrVrhvEujCB9MskSQ38W1mWW6LAHdgkBlJHbcPWu8rn7P/koes/9gqw/9G3dAB/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o/4QTwf/0Kmh/+C6H/AOJroKKAOf8A+EE8H/8AQqaH/wCC6H/4mj/hBPB//QqaH/4Lof8A4mugooA5/wD4QTwf/wBCpof/AILof/iaP+EE8H/9Cpof/guh/wDia6CigDn/APhBPB//AEKmh/8Aguh/+Jq5pvhvQtGuGn0vRdOsZmXY0lrapExXIOCVAOMgce1al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//Z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:image/jpeg;base64,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WBN4mmGpX1lZeHtV1D7FKsM01u9sqBzGkmB5kysflkXnGOaT/hIdU/6EzXP+/1l/8AJFAHQUVz/wDwkOqf9CZrn/f6y/8Akij/AISHVP8AoTNc/wC/1l/8kUAdBRXP/wDCQ6p/0Jmuf9/rL/5Io/4SHVP+hM1z/v8AWX/yRQB0FFc//wAJDqn/AEJmuf8Af6y/+SKP+Eh1T/oTNc/7/WX/AMkUAdBRXP8A/CQ6p/0Jmuf9/rL/AOSKP+Eh1T/oTNc/7/WX/wAkUAdBRWRpOvHU7+7sJ9LvtOuraKKZo7oxHckhcKQY5HHWN+CQeK16ACiiigAooooAKKKKACiiigAooooAKKKKACiiigAooooAKKKKACiiigAooooAKKKKACiisS68WaXaX9xZMuozT2zBJvsumXNwqMVVwC0cbLnaynGe4oA26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PsfjD/oO6H/AOCab/5KroKKAOf+x+MP+g7of/gmm/8Akqj7H4w/6Duh/wDgmm/+Sq6CigDn/sfjD/oO6H/4Jpv/AJKo+x+MP+g7of8A4Jpv/kqugooA5/7H4w/6Duh/+Cab/wCSqgu9D8R6mtvBqGt6U1rHdW9y62+lSRu3lSpKAGNwwGSgGcHg109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AUUUUAFFFFABRRRQB//9k=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9347537b9e5f7e72fd9b669466d9fb80509e594"/>
    <w:p>
      <w:pPr>
        <w:pStyle w:val="Heading3"/>
      </w:pPr>
      <w:r>
        <w:rPr>
          <w:b/>
          <w:bCs/>
        </w:rPr>
        <w:t xml:space="preserve">Data science Model</w:t>
      </w:r>
    </w:p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25"/>
        <w:gridCol w:w="1928"/>
        <w:gridCol w:w="2232"/>
        <w:gridCol w:w="2232"/>
      </w:tblGrid>
      <w:tr>
        <w:tc>
          <w:tcPr/>
          <w:p>
            <w:pPr>
              <w:pStyle w:val="Compact"/>
              <w:jc w:val="center"/>
            </w:pPr>
            <w:r>
              <w:t xml:space="preserve">Feature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y this feature is included 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iority Score</w:t>
            </w:r>
          </w:p>
        </w:tc>
      </w:tr>
      <w:tr>
        <w:tc>
          <w:tcPr/>
          <w:p>
            <w:pPr>
              <w:jc w:val="center"/>
            </w:pPr>
            <w:r>
              <w:t xml:space="preserve">1. Concat Name - Max Jaro Winkler</w:t>
            </w:r>
          </w:p>
        </w:tc>
        <w:tc>
          <w:tcPr/>
          <w:p>
            <w:pPr>
              <w:jc w:val="center"/>
            </w:pPr>
            <w:r>
              <w:t xml:space="preserve">maximum of jaro winkler distances of (p_fn + p_ln, s_fn+s_ln) , (p_ln+p_fn, s_fn+s_ln) , (p_fn + p_ln, s_ln+s_fn) , (p_ln + p_fn, s_ln+s_f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corporates the similarity between the names of a pair of records, robust towards instances where the first name and last name are swapped</w:t>
            </w:r>
          </w:p>
        </w:tc>
        <w:tc>
          <w:tcPr/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jc w:val="center"/>
            </w:pPr>
            <w:r>
              <w:t xml:space="preserve">2. Phone Match</w:t>
            </w:r>
          </w:p>
        </w:tc>
        <w:tc>
          <w:tcPr/>
          <w:p>
            <w:pPr>
              <w:jc w:val="center"/>
            </w:pPr>
            <w:r>
              <w:t xml:space="preserve">exact match between (Last 6 digits of p_mobile_number ,</w:t>
            </w:r>
            <w:r>
              <w:t xml:space="preserve"> </w:t>
            </w:r>
            <w:r>
              <w:t xml:space="preserve">Last 6 digits of p_work_number) and (</w:t>
            </w:r>
            <w:r>
              <w:t xml:space="preserve">Last 6 digits of s_mobile_number, Last 6 digits of s_work_number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bust towards variations in the way the phone numbers are entered - special characters, area and country codes at the beginning of the phone number</w:t>
            </w:r>
          </w:p>
        </w:tc>
        <w:tc>
          <w:tcPr/>
          <w:p>
            <w:pPr>
              <w:jc w:val="center"/>
            </w:pPr>
            <w:r>
              <w:t xml:space="preserve">13.82%</w:t>
            </w:r>
          </w:p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jc w:val="center"/>
            </w:pPr>
            <w:r>
              <w:t xml:space="preserve">3. Phone Given</w:t>
            </w:r>
          </w:p>
        </w:tc>
        <w:tc>
          <w:tcPr/>
          <w:p>
            <w:pPr>
              <w:jc w:val="center"/>
            </w:pPr>
            <w:r>
              <w:t xml:space="preserve">if (p_work_number &amp; p_mobile_number) or (s_work_number &amp; s_mobile_number), return 1</w:t>
            </w:r>
          </w:p>
          <w:p>
            <w:pPr>
              <w:jc w:val="center"/>
            </w:pPr>
            <w:r>
              <w:t xml:space="preserve">else return 0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1.41%</w:t>
            </w:r>
          </w:p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jc w:val="center"/>
            </w:pPr>
            <w:r>
              <w:t xml:space="preserve">4. Company Name - Lname - Max Jaro Winkl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ximum of jaro winkler distances of (p_company_name, s_company_name) , (p_company_name , s_last_name) , (s_company_name, p_last_name)</w:t>
            </w:r>
          </w:p>
        </w:tc>
        <w:tc>
          <w:tcPr/>
          <w:p>
            <w:pPr>
              <w:jc w:val="center"/>
            </w:pPr>
            <w:r>
              <w:t xml:space="preserve">captures similarity between company names or between company name and last name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if two records are similar, then they might belong to the same company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also in some cases, the company name is entered in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last</w:t>
            </w:r>
            <w:r>
              <w:t xml:space="preserve"> </w:t>
            </w:r>
            <w:r>
              <w:t xml:space="preserve">name</w:t>
            </w:r>
            <w:r>
              <w:t xml:space="preserve"> </w:t>
            </w:r>
            <w:r>
              <w:t xml:space="preserve">field</w:t>
            </w:r>
          </w:p>
        </w:tc>
        <w:tc>
          <w:tcPr/>
          <w:p>
            <w:pPr>
              <w:jc w:val="center"/>
            </w:pPr>
            <w:r>
              <w:t xml:space="preserve">9.9%</w:t>
            </w:r>
          </w:p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jc w:val="center"/>
            </w:pPr>
            <w:r>
              <w:t xml:space="preserve">5. Number of exact token match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section of no. of tokens / union of no. of tokens</w:t>
            </w:r>
          </w:p>
        </w:tc>
        <w:tc>
          <w:tcPr/>
          <w:p>
            <w:pPr>
              <w:jc w:val="center"/>
            </w:pPr>
            <w:r>
              <w:t xml:space="preserve">captures similarity between two records based on the number of exact token matches - if this number is high, then there is a probable chance the two records are similar</w:t>
            </w:r>
          </w:p>
        </w:tc>
        <w:tc>
          <w:tcPr/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jc w:val="center"/>
            </w:pPr>
            <w:r>
              <w:t xml:space="preserve">6. Number of phonetic token matches for first name and last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section of no. of tokens / union of no. of tokens</w:t>
            </w:r>
          </w:p>
        </w:tc>
        <w:tc>
          <w:tcPr/>
          <w:p>
            <w:pPr>
              <w:jc w:val="center"/>
            </w:pPr>
            <w:r>
              <w:t xml:space="preserve">captures the phonetic similarity between two names - they might differ in their spelling but might sound the same. Ex - John Smith &amp; Jon Smyth</w:t>
            </w:r>
          </w:p>
        </w:tc>
        <w:tc>
          <w:tcPr/>
          <w:p>
            <w:pPr>
              <w:jc w:val="center"/>
            </w:pPr>
            <w:r>
              <w:br/>
            </w:r>
          </w:p>
        </w:tc>
      </w:tr>
      <w:tr>
        <w:tc>
          <w:tcPr/>
          <w:p>
            <w:pPr>
              <w:jc w:val="center"/>
            </w:pPr>
            <w:r>
              <w:t xml:space="preserve">7. Final Concat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at name + phonetic token match score</w:t>
            </w:r>
          </w:p>
        </w:tc>
        <w:tc>
          <w:tcPr/>
          <w:p>
            <w:pPr>
              <w:jc w:val="center"/>
            </w:pPr>
            <w:r>
              <w:t xml:space="preserve">reinforces the concat score if the two names sound similar (Feature 6 and Feature 1 are not used explicitly - instead they are combined to form Feature 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8%</w:t>
            </w:r>
          </w:p>
        </w:tc>
      </w:tr>
      <w:tr>
        <w:tc>
          <w:tcPr/>
          <w:p>
            <w:pPr>
              <w:jc w:val="center"/>
            </w:pPr>
            <w:r>
              <w:t xml:space="preserve">8. Final token mat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ken match score with abbreviations of company names also included as tokens</w:t>
            </w:r>
          </w:p>
        </w:tc>
        <w:tc>
          <w:tcPr/>
          <w:p>
            <w:pPr>
              <w:jc w:val="left"/>
            </w:pPr>
            <w:r>
              <w:t xml:space="preserve">reinforces the token match score if the abbreviations of the company names are similar. Ex - IBM and International Business Machines - these two have the same abbreviations and hence help increase the token match score. (Feature 5 is used along with abbreviations to form Feature 8)</w:t>
            </w:r>
          </w:p>
        </w:tc>
        <w:tc>
          <w:tcPr/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br/>
            </w:r>
          </w:p>
          <w:p>
            <w:pPr>
              <w:jc w:val="center"/>
            </w:pPr>
            <w:r>
              <w:t xml:space="preserve">32.78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. p_empty_fn</w:t>
            </w:r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the first name of the primary record is empty or no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0.004%</w:t>
            </w:r>
          </w:p>
        </w:tc>
      </w:tr>
      <w:tr>
        <w:tc>
          <w:tcPr/>
          <w:p>
            <w:pPr>
              <w:jc w:val="center"/>
            </w:pPr>
            <w:r>
              <w:t xml:space="preserve">10. s_empty_f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the first name of the secondary record is empty or no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0.6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1. p_empty_comp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the company name of the primary record is empty or no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1.4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. p_empty_comp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the company name of the secondary record is empty or no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1.2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3. p_email_comp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n email address if present in the company name of the primary record or no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0.002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4. s_email_comp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n email address if present in the company name of the secondary record or no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0.006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. p_email_l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n email address if present in the last name of the secondary record or no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0.013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. s_email_l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n email address if present in the last name of the secondary record or not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2%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245462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:image/png;base64,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1"/>
    <w:bookmarkStart w:id="42" w:name="X88dae12dc3568f4da8bdf7d9b14b48ac9a1d5c8"/>
    <w:p>
      <w:pPr>
        <w:pStyle w:val="Heading3"/>
      </w:pPr>
      <w:r>
        <w:rPr>
          <w:b/>
          <w:bCs/>
        </w:rPr>
        <w:t xml:space="preserve">Q2 Plan</w:t>
      </w:r>
    </w:p>
    <w:p>
      <w:pPr>
        <w:pStyle w:val="Compact"/>
        <w:numPr>
          <w:ilvl w:val="0"/>
          <w:numId w:val="1002"/>
        </w:numPr>
      </w:pPr>
      <w:r>
        <w:t xml:space="preserve">De-dupe extensions </w:t>
      </w:r>
    </w:p>
    <w:p>
      <w:pPr>
        <w:pStyle w:val="Compact"/>
        <w:numPr>
          <w:ilvl w:val="0"/>
          <w:numId w:val="1002"/>
        </w:numPr>
      </w:pPr>
      <w:r>
        <w:t xml:space="preserve"> </w:t>
      </w:r>
      <w:r>
        <w:t xml:space="preserve">Next best action - Suggest best subsequent action for agents working on a deal (Research - DS)</w:t>
      </w:r>
      <w:r>
        <w:br/>
      </w:r>
      <w:r>
        <w:br/>
      </w:r>
      <w:r>
        <w:br/>
      </w:r>
    </w:p>
    <w:p>
      <w:pPr>
        <w:pStyle w:val="FirstParagraph"/>
      </w:pPr>
      <w:r>
        <w:br/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21" Target="media/rId21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3Z</dcterms:created>
  <dcterms:modified xsi:type="dcterms:W3CDTF">2024-02-16T23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